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2" w:name="list-of-abbreviations"/>
    <w:p>
      <w:pPr>
        <w:pStyle w:val="Heading1"/>
      </w:pPr>
      <w:r>
        <w:t xml:space="preserve">List of abbreviations</w:t>
      </w:r>
    </w:p>
    <w:bookmarkStart w:id="20" w:name="sec-rg-abbreviations"/>
    <w:p>
      <w:pPr>
        <w:pStyle w:val="Heading2"/>
      </w:pPr>
      <w:r>
        <w:t xml:space="preserve">Reporting guidelin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262"/>
        <w:gridCol w:w="565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aisal of Guidelines, REsearch and Evalu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imal Research: Reporting of In Vivo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delines for CAse REpor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lidated Health Economic Evaluation Reporting Standar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erence on Guideline Standardiz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lidated Standards of Reporting Tria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E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lidated criteria for REporting Qualitative resear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hancing Transparency in Reporting the Synthesis of Qualitative Research stat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E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deline for Reporting Evidence-based practice Educational interventions and Teach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delines for Reporting Reliability and Agreement Stud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D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erials Design Analysis Repor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break Reports and Intervention Studies Of Nonsocomial inf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S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ferred Reporting Items for Systematic Reviews and Meta-Analy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SMA Equ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ferred Reporting Items for Systematic Reviews and Meta-Analyses with a Focus on Health Equ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SMA-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ferred Reporting Items for Systematic Reviews and Meta-Analyses Protoc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SMA-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ferred Reporting Items for Systematic Reviews and Meta-Analyses Searc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ing Items for practice Guidelines in HealThca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Analyses and Methods in the Published Litera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I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Protocol Items: Recommendations for Interventional Tria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QUI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s for QUality Improvement Reporting Excell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Q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s for Reporting Qualitative Resear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s for Reporting Diagnostic accuracy stud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ngthening the REporting of Genetic Association Stud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IC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s for Reporting Interventions in Clinical Trials of Acupunc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O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ngthening the Reporting of Observational Studies in Epidemiolog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parent Reporting of Evaluations with Nonrandomized Desig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P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parent Reporting of a multivariable prediction model for Individual Prognosis Or Diagnosis</w:t>
            </w:r>
          </w:p>
        </w:tc>
      </w:tr>
    </w:tbl>
    <w:bookmarkEnd w:id="20"/>
    <w:bookmarkStart w:id="21" w:name="sec-abbreviations"/>
    <w:p>
      <w:pPr>
        <w:pStyle w:val="Heading2"/>
      </w:pPr>
      <w:r>
        <w:t xml:space="preserve">Other Abbreviation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CAS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al Appraisal Skills Program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QU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hancing the QUAlity and Transparency Of health Resear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bal Index Medic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S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Science Framewor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i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entific Electronic Library</w:t>
            </w:r>
          </w:p>
        </w:tc>
      </w:tr>
    </w:tbl>
    <w:bookmarkEnd w:id="21"/>
    <w:bookmarkEnd w:id="22"/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D80FF0"/>
    <w:pPr>
      <w:keepNext/>
      <w:keepLines/>
      <w:pageBreakBefore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D80FF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3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22T18:24:45Z</dcterms:created>
  <dcterms:modified xsi:type="dcterms:W3CDTF">2023-12-22T18:2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ommitID">
    <vt:lpwstr>COMMITID</vt:lpwstr>
  </property>
  <property fmtid="{D5CDD505-2E9C-101B-9397-08002B2CF9AE}" pid="7" name="crossref">
    <vt:lpwstr/>
  </property>
  <property fmtid="{D5CDD505-2E9C-101B-9397-08002B2CF9AE}" pid="8" name="csl">
    <vt:lpwstr>../springer-vancouver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number-depth">
    <vt:lpwstr>2</vt:lpwstr>
  </property>
  <property fmtid="{D5CDD505-2E9C-101B-9397-08002B2CF9AE}" pid="14" name="toc-title">
    <vt:lpwstr>Table of contents</vt:lpwstr>
  </property>
</Properties>
</file>